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35081" w14:textId="5EF7A56A" w:rsidR="002D6D14" w:rsidRDefault="007418A2" w:rsidP="005B6A65">
      <w:pPr>
        <w:spacing w:line="276" w:lineRule="auto"/>
        <w:ind w:left="720"/>
        <w:jc w:val="center"/>
        <w:rPr>
          <w:b/>
          <w:bCs/>
          <w:sz w:val="36"/>
          <w:szCs w:val="36"/>
          <w:u w:val="single"/>
          <w:lang w:val="tr-TR"/>
        </w:rPr>
      </w:pPr>
      <w:r>
        <w:rPr>
          <w:b/>
          <w:bCs/>
          <w:sz w:val="36"/>
          <w:szCs w:val="36"/>
          <w:u w:val="single"/>
          <w:lang w:val="tr-TR"/>
        </w:rPr>
        <w:t>3. Sprint</w:t>
      </w:r>
    </w:p>
    <w:p w14:paraId="2C6F9237" w14:textId="4F491BF9" w:rsidR="004942BE" w:rsidRDefault="004942BE" w:rsidP="005B6A65">
      <w:pPr>
        <w:spacing w:line="276" w:lineRule="auto"/>
        <w:rPr>
          <w:sz w:val="32"/>
          <w:szCs w:val="32"/>
          <w:lang w:val="tr-TR"/>
        </w:rPr>
      </w:pPr>
    </w:p>
    <w:p w14:paraId="42C3110C" w14:textId="3B811B39" w:rsidR="004942BE" w:rsidRDefault="004942BE" w:rsidP="005B6A65">
      <w:pPr>
        <w:spacing w:line="276" w:lineRule="auto"/>
        <w:rPr>
          <w:sz w:val="32"/>
          <w:szCs w:val="32"/>
          <w:lang w:val="tr-TR"/>
        </w:rPr>
      </w:pPr>
      <w:r w:rsidRPr="004942BE">
        <w:rPr>
          <w:sz w:val="32"/>
          <w:szCs w:val="32"/>
          <w:highlight w:val="yellow"/>
          <w:lang w:val="tr-TR"/>
        </w:rPr>
        <w:t>25.0</w:t>
      </w:r>
      <w:r w:rsidR="007418A2">
        <w:rPr>
          <w:sz w:val="32"/>
          <w:szCs w:val="32"/>
          <w:highlight w:val="yellow"/>
          <w:lang w:val="tr-TR"/>
        </w:rPr>
        <w:t>5</w:t>
      </w:r>
      <w:r w:rsidRPr="004942BE">
        <w:rPr>
          <w:sz w:val="32"/>
          <w:szCs w:val="32"/>
          <w:highlight w:val="yellow"/>
          <w:lang w:val="tr-TR"/>
        </w:rPr>
        <w:t>.2022</w:t>
      </w:r>
    </w:p>
    <w:p w14:paraId="5B1D704E" w14:textId="31C08F19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>-</w:t>
      </w:r>
      <w:r w:rsidRPr="007418A2">
        <w:rPr>
          <w:sz w:val="28"/>
          <w:szCs w:val="28"/>
          <w:lang w:val="tr-TR"/>
        </w:rPr>
        <w:t xml:space="preserve"> Deniz Hızlı Okuma (</w:t>
      </w:r>
      <w:proofErr w:type="spellStart"/>
      <w:r w:rsidRPr="007418A2">
        <w:rPr>
          <w:sz w:val="28"/>
          <w:szCs w:val="28"/>
          <w:lang w:val="tr-TR"/>
        </w:rPr>
        <w:t>Speed</w:t>
      </w:r>
      <w:proofErr w:type="spellEnd"/>
      <w:r w:rsidRPr="007418A2">
        <w:rPr>
          <w:sz w:val="28"/>
          <w:szCs w:val="28"/>
          <w:lang w:val="tr-TR"/>
        </w:rPr>
        <w:t xml:space="preserve"> Reading) hakkında tarihte öne çıkan olayları araştırıp ekip üyeleriyle paylaştı</w:t>
      </w:r>
    </w:p>
    <w:p w14:paraId="136A517B" w14:textId="6D5DF85E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 xml:space="preserve">- </w:t>
      </w:r>
      <w:r w:rsidRPr="007418A2">
        <w:rPr>
          <w:sz w:val="28"/>
          <w:szCs w:val="28"/>
          <w:lang w:val="tr-TR"/>
        </w:rPr>
        <w:t>Tartışma: El kitapçığı</w:t>
      </w:r>
    </w:p>
    <w:p w14:paraId="70C499CC" w14:textId="77777777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 xml:space="preserve">   - Standart</w:t>
      </w:r>
    </w:p>
    <w:p w14:paraId="457FF58A" w14:textId="490E2822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 xml:space="preserve">   - PDF açma</w:t>
      </w:r>
    </w:p>
    <w:p w14:paraId="58FB8C31" w14:textId="62EEDD52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 xml:space="preserve">- </w:t>
      </w:r>
      <w:r w:rsidRPr="007418A2">
        <w:rPr>
          <w:sz w:val="28"/>
          <w:szCs w:val="28"/>
          <w:lang w:val="tr-TR"/>
        </w:rPr>
        <w:t>Uygulamanın adı</w:t>
      </w:r>
      <w:r>
        <w:rPr>
          <w:sz w:val="28"/>
          <w:szCs w:val="28"/>
          <w:lang w:val="tr-TR"/>
        </w:rPr>
        <w:t xml:space="preserve"> tartışıldı</w:t>
      </w:r>
    </w:p>
    <w:p w14:paraId="743AAE48" w14:textId="1E31C942" w:rsid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 xml:space="preserve">    </w:t>
      </w:r>
      <w:r>
        <w:rPr>
          <w:sz w:val="28"/>
          <w:szCs w:val="28"/>
          <w:lang w:val="tr-TR"/>
        </w:rPr>
        <w:t>*</w:t>
      </w:r>
      <w:r w:rsidRPr="007418A2">
        <w:rPr>
          <w:sz w:val="28"/>
          <w:szCs w:val="28"/>
          <w:lang w:val="tr-TR"/>
        </w:rPr>
        <w:t xml:space="preserve"> Akrostiş: Hızlı okumanın gelişmesinde tarihte yer edinen kişilerin isimlerini içerm</w:t>
      </w:r>
      <w:r>
        <w:rPr>
          <w:sz w:val="28"/>
          <w:szCs w:val="28"/>
          <w:lang w:val="tr-TR"/>
        </w:rPr>
        <w:t>e</w:t>
      </w:r>
    </w:p>
    <w:p w14:paraId="7C0DB6AC" w14:textId="68C368B5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 xml:space="preserve">    * </w:t>
      </w:r>
      <w:proofErr w:type="spellStart"/>
      <w:r>
        <w:rPr>
          <w:sz w:val="28"/>
          <w:szCs w:val="28"/>
          <w:lang w:val="tr-TR"/>
        </w:rPr>
        <w:t>FRead</w:t>
      </w:r>
      <w:proofErr w:type="spellEnd"/>
    </w:p>
    <w:p w14:paraId="3525E92F" w14:textId="0ABE91BD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>-</w:t>
      </w:r>
      <w:r w:rsidRPr="007418A2">
        <w:rPr>
          <w:sz w:val="28"/>
          <w:szCs w:val="28"/>
          <w:lang w:val="tr-TR"/>
        </w:rPr>
        <w:t xml:space="preserve"> Uygulama içerik</w:t>
      </w:r>
    </w:p>
    <w:p w14:paraId="0A6F7DEE" w14:textId="77777777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 xml:space="preserve">   - </w:t>
      </w:r>
      <w:proofErr w:type="spellStart"/>
      <w:r w:rsidRPr="007418A2">
        <w:rPr>
          <w:sz w:val="28"/>
          <w:szCs w:val="28"/>
          <w:lang w:val="tr-TR"/>
        </w:rPr>
        <w:t>WPM'e</w:t>
      </w:r>
      <w:proofErr w:type="spellEnd"/>
      <w:r w:rsidRPr="007418A2">
        <w:rPr>
          <w:sz w:val="28"/>
          <w:szCs w:val="28"/>
          <w:lang w:val="tr-TR"/>
        </w:rPr>
        <w:t xml:space="preserve"> göre etiket oluşturma</w:t>
      </w:r>
    </w:p>
    <w:p w14:paraId="723EBC5E" w14:textId="77777777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 xml:space="preserve">   - Okuyucuların bir sonraki okuma seviyesine geçişlerini teşvik etmek için etiket oluşturma (yine tarihteki bulgulardan </w:t>
      </w:r>
      <w:proofErr w:type="spellStart"/>
      <w:r w:rsidRPr="007418A2">
        <w:rPr>
          <w:sz w:val="28"/>
          <w:szCs w:val="28"/>
          <w:lang w:val="tr-TR"/>
        </w:rPr>
        <w:t>faydalınabilir</w:t>
      </w:r>
      <w:proofErr w:type="spellEnd"/>
      <w:r w:rsidRPr="007418A2">
        <w:rPr>
          <w:sz w:val="28"/>
          <w:szCs w:val="28"/>
          <w:lang w:val="tr-TR"/>
        </w:rPr>
        <w:t>)</w:t>
      </w:r>
    </w:p>
    <w:p w14:paraId="42459CCE" w14:textId="5E550190" w:rsidR="007418A2" w:rsidRDefault="007418A2" w:rsidP="007418A2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>-</w:t>
      </w:r>
      <w:r w:rsidRPr="007418A2">
        <w:rPr>
          <w:sz w:val="28"/>
          <w:szCs w:val="28"/>
          <w:lang w:val="tr-TR"/>
        </w:rPr>
        <w:t xml:space="preserve"> Sıralama ve uygulamanın </w:t>
      </w:r>
      <w:proofErr w:type="spellStart"/>
      <w:r w:rsidRPr="007418A2">
        <w:rPr>
          <w:sz w:val="28"/>
          <w:szCs w:val="28"/>
          <w:lang w:val="tr-TR"/>
        </w:rPr>
        <w:t>iyleyişini</w:t>
      </w:r>
      <w:proofErr w:type="spellEnd"/>
      <w:r w:rsidRPr="007418A2">
        <w:rPr>
          <w:sz w:val="28"/>
          <w:szCs w:val="28"/>
          <w:lang w:val="tr-TR"/>
        </w:rPr>
        <w:t xml:space="preserve"> geliştirme üzerine beyin fırtınası yapıldı</w:t>
      </w:r>
    </w:p>
    <w:p w14:paraId="7E29D138" w14:textId="77777777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</w:p>
    <w:p w14:paraId="4551F35E" w14:textId="2C128A6B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>Görevler:</w:t>
      </w:r>
    </w:p>
    <w:p w14:paraId="73F24179" w14:textId="77777777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 xml:space="preserve">Deniz: </w:t>
      </w:r>
      <w:proofErr w:type="spellStart"/>
      <w:r w:rsidRPr="007418A2">
        <w:rPr>
          <w:sz w:val="28"/>
          <w:szCs w:val="28"/>
          <w:lang w:val="tr-TR"/>
        </w:rPr>
        <w:t>Speed</w:t>
      </w:r>
      <w:proofErr w:type="spellEnd"/>
      <w:r w:rsidRPr="007418A2">
        <w:rPr>
          <w:sz w:val="28"/>
          <w:szCs w:val="28"/>
          <w:lang w:val="tr-TR"/>
        </w:rPr>
        <w:t xml:space="preserve"> Reading tarihçesi özet çıkarma</w:t>
      </w:r>
    </w:p>
    <w:p w14:paraId="2FC6C77A" w14:textId="77777777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>Deniz: Okuyucuları ölçme için anket oluşturma</w:t>
      </w:r>
    </w:p>
    <w:p w14:paraId="77DF6B5C" w14:textId="77777777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>Emir: Gelişmekte olan hızlı okuma tekniklerini araştırma</w:t>
      </w:r>
    </w:p>
    <w:p w14:paraId="5837811B" w14:textId="254C3E5E" w:rsidR="005B6A65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 xml:space="preserve">M. Akif: Tasarım için </w:t>
      </w:r>
      <w:proofErr w:type="spellStart"/>
      <w:r w:rsidRPr="007418A2">
        <w:rPr>
          <w:sz w:val="28"/>
          <w:szCs w:val="28"/>
          <w:lang w:val="tr-TR"/>
        </w:rPr>
        <w:t>Kalpesh</w:t>
      </w:r>
      <w:proofErr w:type="spellEnd"/>
      <w:r w:rsidRPr="007418A2">
        <w:rPr>
          <w:sz w:val="28"/>
          <w:szCs w:val="28"/>
          <w:lang w:val="tr-TR"/>
        </w:rPr>
        <w:t xml:space="preserve"> </w:t>
      </w:r>
      <w:proofErr w:type="spellStart"/>
      <w:r w:rsidRPr="007418A2">
        <w:rPr>
          <w:sz w:val="28"/>
          <w:szCs w:val="28"/>
          <w:lang w:val="tr-TR"/>
        </w:rPr>
        <w:t>Kapadia</w:t>
      </w:r>
      <w:proofErr w:type="spellEnd"/>
      <w:r w:rsidRPr="007418A2">
        <w:rPr>
          <w:sz w:val="28"/>
          <w:szCs w:val="28"/>
          <w:lang w:val="tr-TR"/>
        </w:rPr>
        <w:t xml:space="preserve"> ile irtibata geçme</w:t>
      </w:r>
    </w:p>
    <w:p w14:paraId="79015AB6" w14:textId="4401EBA8" w:rsidR="007418A2" w:rsidRDefault="007418A2" w:rsidP="007418A2">
      <w:pPr>
        <w:spacing w:line="276" w:lineRule="auto"/>
        <w:rPr>
          <w:sz w:val="28"/>
          <w:szCs w:val="28"/>
          <w:lang w:val="tr-TR"/>
        </w:rPr>
      </w:pPr>
    </w:p>
    <w:p w14:paraId="18BA6978" w14:textId="426CE77A" w:rsidR="007418A2" w:rsidRDefault="007418A2" w:rsidP="007418A2">
      <w:pPr>
        <w:spacing w:line="276" w:lineRule="auto"/>
        <w:rPr>
          <w:sz w:val="28"/>
          <w:szCs w:val="28"/>
          <w:lang w:val="tr-TR"/>
        </w:rPr>
      </w:pPr>
    </w:p>
    <w:p w14:paraId="66F906B7" w14:textId="7A837AAF" w:rsidR="007418A2" w:rsidRDefault="007418A2" w:rsidP="007418A2">
      <w:pPr>
        <w:spacing w:line="276" w:lineRule="auto"/>
        <w:rPr>
          <w:sz w:val="28"/>
          <w:szCs w:val="28"/>
          <w:lang w:val="tr-TR"/>
        </w:rPr>
      </w:pPr>
    </w:p>
    <w:p w14:paraId="21069478" w14:textId="77777777" w:rsidR="007418A2" w:rsidRDefault="007418A2" w:rsidP="007418A2">
      <w:pPr>
        <w:spacing w:line="276" w:lineRule="auto"/>
        <w:rPr>
          <w:sz w:val="28"/>
          <w:szCs w:val="28"/>
          <w:lang w:val="tr-TR"/>
        </w:rPr>
      </w:pPr>
    </w:p>
    <w:p w14:paraId="555F48FC" w14:textId="42EE47C7" w:rsidR="007418A2" w:rsidRDefault="007418A2" w:rsidP="007418A2">
      <w:pPr>
        <w:spacing w:line="276" w:lineRule="auto"/>
        <w:rPr>
          <w:sz w:val="32"/>
          <w:szCs w:val="32"/>
          <w:lang w:val="tr-TR"/>
        </w:rPr>
      </w:pPr>
      <w:r>
        <w:rPr>
          <w:sz w:val="32"/>
          <w:szCs w:val="32"/>
          <w:highlight w:val="yellow"/>
          <w:lang w:val="tr-TR"/>
        </w:rPr>
        <w:lastRenderedPageBreak/>
        <w:t>30</w:t>
      </w:r>
      <w:r w:rsidRPr="003A7145">
        <w:rPr>
          <w:sz w:val="32"/>
          <w:szCs w:val="32"/>
          <w:highlight w:val="yellow"/>
          <w:lang w:val="tr-TR"/>
        </w:rPr>
        <w:t>.0</w:t>
      </w:r>
      <w:r>
        <w:rPr>
          <w:sz w:val="32"/>
          <w:szCs w:val="32"/>
          <w:highlight w:val="yellow"/>
          <w:lang w:val="tr-TR"/>
        </w:rPr>
        <w:t>5</w:t>
      </w:r>
      <w:r w:rsidRPr="003A7145">
        <w:rPr>
          <w:sz w:val="32"/>
          <w:szCs w:val="32"/>
          <w:highlight w:val="yellow"/>
          <w:lang w:val="tr-TR"/>
        </w:rPr>
        <w:t>.2022</w:t>
      </w:r>
    </w:p>
    <w:p w14:paraId="1A071F7B" w14:textId="3959C602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 w:rsidRPr="007418A2">
        <w:rPr>
          <w:sz w:val="28"/>
          <w:szCs w:val="28"/>
          <w:lang w:val="tr-TR"/>
        </w:rPr>
        <w:t>-</w:t>
      </w:r>
      <w:r>
        <w:rPr>
          <w:sz w:val="28"/>
          <w:szCs w:val="28"/>
          <w:lang w:val="tr-TR"/>
        </w:rPr>
        <w:t xml:space="preserve"> </w:t>
      </w:r>
      <w:r w:rsidRPr="007418A2">
        <w:rPr>
          <w:sz w:val="28"/>
          <w:szCs w:val="28"/>
          <w:lang w:val="tr-TR"/>
        </w:rPr>
        <w:t>Uygulama tasarımları ile ilgili çalışmalar yapıldı</w:t>
      </w:r>
    </w:p>
    <w:p w14:paraId="1E4F70DA" w14:textId="5EB7517E" w:rsidR="007418A2" w:rsidRPr="007418A2" w:rsidRDefault="007418A2" w:rsidP="007418A2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 xml:space="preserve">- </w:t>
      </w:r>
      <w:r w:rsidRPr="007418A2">
        <w:rPr>
          <w:sz w:val="28"/>
          <w:szCs w:val="28"/>
          <w:lang w:val="tr-TR"/>
        </w:rPr>
        <w:t>Ekranlara Karar verildi</w:t>
      </w:r>
    </w:p>
    <w:p w14:paraId="3F6F6220" w14:textId="64D6C097" w:rsidR="007418A2" w:rsidRPr="007418A2" w:rsidRDefault="007418A2" w:rsidP="007418A2">
      <w:pPr>
        <w:spacing w:line="276" w:lineRule="auto"/>
        <w:rPr>
          <w:sz w:val="28"/>
          <w:szCs w:val="28"/>
          <w:highlight w:val="yellow"/>
          <w:lang w:val="tr-TR"/>
        </w:rPr>
      </w:pPr>
      <w:r>
        <w:rPr>
          <w:sz w:val="28"/>
          <w:szCs w:val="28"/>
          <w:lang w:val="tr-TR"/>
        </w:rPr>
        <w:t xml:space="preserve">- </w:t>
      </w:r>
      <w:r w:rsidRPr="007418A2">
        <w:rPr>
          <w:sz w:val="28"/>
          <w:szCs w:val="28"/>
          <w:lang w:val="tr-TR"/>
        </w:rPr>
        <w:t>Tüm ekranlar</w:t>
      </w:r>
      <w:r>
        <w:rPr>
          <w:sz w:val="28"/>
          <w:szCs w:val="28"/>
          <w:lang w:val="tr-TR"/>
        </w:rPr>
        <w:t xml:space="preserve"> </w:t>
      </w:r>
      <w:r w:rsidRPr="007418A2">
        <w:rPr>
          <w:sz w:val="28"/>
          <w:szCs w:val="28"/>
          <w:lang w:val="tr-TR"/>
        </w:rPr>
        <w:t>(</w:t>
      </w:r>
      <w:proofErr w:type="gramStart"/>
      <w:r w:rsidRPr="007418A2">
        <w:rPr>
          <w:sz w:val="28"/>
          <w:szCs w:val="28"/>
          <w:lang w:val="tr-TR"/>
        </w:rPr>
        <w:t>Tanıtım -</w:t>
      </w:r>
      <w:proofErr w:type="gramEnd"/>
      <w:r w:rsidRPr="007418A2">
        <w:rPr>
          <w:sz w:val="28"/>
          <w:szCs w:val="28"/>
          <w:lang w:val="tr-TR"/>
        </w:rPr>
        <w:t xml:space="preserve"> </w:t>
      </w:r>
      <w:proofErr w:type="spellStart"/>
      <w:r w:rsidRPr="007418A2">
        <w:rPr>
          <w:sz w:val="28"/>
          <w:szCs w:val="28"/>
          <w:lang w:val="tr-TR"/>
        </w:rPr>
        <w:t>HoşGeldiniz</w:t>
      </w:r>
      <w:proofErr w:type="spellEnd"/>
      <w:r w:rsidRPr="007418A2">
        <w:rPr>
          <w:sz w:val="28"/>
          <w:szCs w:val="28"/>
          <w:lang w:val="tr-TR"/>
        </w:rPr>
        <w:t xml:space="preserve"> - </w:t>
      </w:r>
      <w:proofErr w:type="spellStart"/>
      <w:r w:rsidRPr="007418A2">
        <w:rPr>
          <w:sz w:val="28"/>
          <w:szCs w:val="28"/>
          <w:lang w:val="tr-TR"/>
        </w:rPr>
        <w:t>Login</w:t>
      </w:r>
      <w:proofErr w:type="spellEnd"/>
      <w:r w:rsidRPr="007418A2">
        <w:rPr>
          <w:sz w:val="28"/>
          <w:szCs w:val="28"/>
          <w:lang w:val="tr-TR"/>
        </w:rPr>
        <w:t xml:space="preserve"> ve </w:t>
      </w:r>
      <w:proofErr w:type="spellStart"/>
      <w:r w:rsidRPr="007418A2">
        <w:rPr>
          <w:sz w:val="28"/>
          <w:szCs w:val="28"/>
          <w:lang w:val="tr-TR"/>
        </w:rPr>
        <w:t>Register</w:t>
      </w:r>
      <w:proofErr w:type="spellEnd"/>
      <w:r w:rsidRPr="007418A2">
        <w:rPr>
          <w:sz w:val="28"/>
          <w:szCs w:val="28"/>
          <w:lang w:val="tr-TR"/>
        </w:rPr>
        <w:t xml:space="preserve"> - </w:t>
      </w:r>
      <w:proofErr w:type="spellStart"/>
      <w:r w:rsidRPr="007418A2">
        <w:rPr>
          <w:sz w:val="28"/>
          <w:szCs w:val="28"/>
          <w:lang w:val="tr-TR"/>
        </w:rPr>
        <w:t>Anasayfa</w:t>
      </w:r>
      <w:proofErr w:type="spellEnd"/>
      <w:r w:rsidRPr="007418A2">
        <w:rPr>
          <w:sz w:val="28"/>
          <w:szCs w:val="28"/>
          <w:lang w:val="tr-TR"/>
        </w:rPr>
        <w:t xml:space="preserve"> - Kitap Detayı - Profil - tüm kitapların listelenmesi - Standart kitap okuma ve Özel kitap okuma sayfası</w:t>
      </w:r>
    </w:p>
    <w:p w14:paraId="5F5A0C66" w14:textId="23770096" w:rsidR="007418A2" w:rsidRDefault="007418A2" w:rsidP="005B6A65">
      <w:pPr>
        <w:spacing w:line="276" w:lineRule="auto"/>
        <w:rPr>
          <w:sz w:val="32"/>
          <w:szCs w:val="32"/>
          <w:highlight w:val="yellow"/>
          <w:lang w:val="tr-TR"/>
        </w:rPr>
      </w:pPr>
    </w:p>
    <w:p w14:paraId="275E39A9" w14:textId="77777777" w:rsidR="007418A2" w:rsidRDefault="007418A2" w:rsidP="005B6A65">
      <w:pPr>
        <w:spacing w:line="276" w:lineRule="auto"/>
        <w:rPr>
          <w:sz w:val="32"/>
          <w:szCs w:val="32"/>
          <w:highlight w:val="yellow"/>
          <w:lang w:val="tr-TR"/>
        </w:rPr>
      </w:pPr>
    </w:p>
    <w:p w14:paraId="486F9D90" w14:textId="7EF02F78" w:rsidR="003A7145" w:rsidRDefault="007418A2" w:rsidP="005B6A65">
      <w:pPr>
        <w:spacing w:line="276" w:lineRule="auto"/>
        <w:rPr>
          <w:sz w:val="32"/>
          <w:szCs w:val="32"/>
          <w:lang w:val="tr-TR"/>
        </w:rPr>
      </w:pPr>
      <w:r>
        <w:rPr>
          <w:sz w:val="32"/>
          <w:szCs w:val="32"/>
          <w:highlight w:val="yellow"/>
          <w:lang w:val="tr-TR"/>
        </w:rPr>
        <w:t>01</w:t>
      </w:r>
      <w:r w:rsidR="003A7145" w:rsidRPr="003A7145">
        <w:rPr>
          <w:sz w:val="32"/>
          <w:szCs w:val="32"/>
          <w:highlight w:val="yellow"/>
          <w:lang w:val="tr-TR"/>
        </w:rPr>
        <w:t>.0</w:t>
      </w:r>
      <w:r>
        <w:rPr>
          <w:sz w:val="32"/>
          <w:szCs w:val="32"/>
          <w:highlight w:val="yellow"/>
          <w:lang w:val="tr-TR"/>
        </w:rPr>
        <w:t>6</w:t>
      </w:r>
      <w:r w:rsidR="003A7145" w:rsidRPr="003A7145">
        <w:rPr>
          <w:sz w:val="32"/>
          <w:szCs w:val="32"/>
          <w:highlight w:val="yellow"/>
          <w:lang w:val="tr-TR"/>
        </w:rPr>
        <w:t>.2022</w:t>
      </w:r>
    </w:p>
    <w:p w14:paraId="74826FEA" w14:textId="7E717CAE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>-</w:t>
      </w:r>
      <w:r w:rsidRPr="00E257FD">
        <w:rPr>
          <w:sz w:val="28"/>
          <w:szCs w:val="28"/>
          <w:lang w:val="tr-TR"/>
        </w:rPr>
        <w:t xml:space="preserve"> </w:t>
      </w:r>
      <w:proofErr w:type="spellStart"/>
      <w:r w:rsidRPr="00E257FD">
        <w:rPr>
          <w:sz w:val="28"/>
          <w:szCs w:val="28"/>
          <w:lang w:val="tr-TR"/>
        </w:rPr>
        <w:t>Bionic</w:t>
      </w:r>
      <w:proofErr w:type="spellEnd"/>
      <w:r w:rsidRPr="00E257FD">
        <w:rPr>
          <w:sz w:val="28"/>
          <w:szCs w:val="28"/>
          <w:lang w:val="tr-TR"/>
        </w:rPr>
        <w:t xml:space="preserve"> Reading (https://www.howtogeek.com/807981/what-is-bionic-reading-and-how-do-you-use-it/) üzerine araştırma</w:t>
      </w:r>
    </w:p>
    <w:p w14:paraId="4B0C5D8B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 xml:space="preserve">   - Herkes deneyimlerini paylaştı</w:t>
      </w:r>
    </w:p>
    <w:p w14:paraId="346D68F3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 xml:space="preserve">   - Berrak okumuş olduğu makaleleri ve bunlardan çıkarımlarını paylaştı (okuma hızını etkileyebilen, kelimelerin baş harflerini kalınlaştırma)</w:t>
      </w:r>
    </w:p>
    <w:p w14:paraId="646008BE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>Linkler:</w:t>
      </w:r>
    </w:p>
    <w:p w14:paraId="533C5264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>https://link.springer.com/article/10.3758/s13414-011-0220-9</w:t>
      </w:r>
    </w:p>
    <w:p w14:paraId="4C319959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>https://www.sciencedirect.com/science/article/abs/pii/S0001691812001564?via%3Dihub</w:t>
      </w:r>
    </w:p>
    <w:p w14:paraId="25D4CF10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</w:p>
    <w:p w14:paraId="70186995" w14:textId="4E3618B0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>
        <w:rPr>
          <w:sz w:val="28"/>
          <w:szCs w:val="28"/>
          <w:lang w:val="tr-TR"/>
        </w:rPr>
        <w:t>-</w:t>
      </w:r>
      <w:r w:rsidRPr="00E257FD">
        <w:rPr>
          <w:sz w:val="28"/>
          <w:szCs w:val="28"/>
          <w:lang w:val="tr-TR"/>
        </w:rPr>
        <w:t xml:space="preserve"> Emir tasarladığı uygulamanın detaylarını paylaştı</w:t>
      </w:r>
    </w:p>
    <w:p w14:paraId="739771FC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 xml:space="preserve">   - Uygulamanın renginin hangi ton aralığında olması, uygulama evrenin kullanıcıyı programda daha uzun süre tutması için teşvik</w:t>
      </w:r>
    </w:p>
    <w:p w14:paraId="13FCD04D" w14:textId="7777777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 xml:space="preserve">   - Kitapçıkların </w:t>
      </w:r>
      <w:proofErr w:type="spellStart"/>
      <w:r w:rsidRPr="00E257FD">
        <w:rPr>
          <w:sz w:val="28"/>
          <w:szCs w:val="28"/>
          <w:lang w:val="tr-TR"/>
        </w:rPr>
        <w:t>arayüzlerinin</w:t>
      </w:r>
      <w:proofErr w:type="spellEnd"/>
      <w:r w:rsidRPr="00E257FD">
        <w:rPr>
          <w:sz w:val="28"/>
          <w:szCs w:val="28"/>
          <w:lang w:val="tr-TR"/>
        </w:rPr>
        <w:t xml:space="preserve"> incelenmesi</w:t>
      </w:r>
    </w:p>
    <w:p w14:paraId="3FE0B647" w14:textId="77777777" w:rsidR="00E257FD" w:rsidRDefault="00E257FD" w:rsidP="00E257FD">
      <w:pPr>
        <w:spacing w:line="276" w:lineRule="auto"/>
        <w:rPr>
          <w:sz w:val="28"/>
          <w:szCs w:val="28"/>
          <w:lang w:val="tr-TR"/>
        </w:rPr>
      </w:pPr>
    </w:p>
    <w:p w14:paraId="170E9827" w14:textId="5A34AA97" w:rsidR="00E257FD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>Görevler</w:t>
      </w:r>
    </w:p>
    <w:p w14:paraId="4B3A1E1B" w14:textId="25EFD807" w:rsidR="00AA721E" w:rsidRPr="00E257FD" w:rsidRDefault="00E257FD" w:rsidP="00E257FD">
      <w:pPr>
        <w:spacing w:line="276" w:lineRule="auto"/>
        <w:rPr>
          <w:sz w:val="28"/>
          <w:szCs w:val="28"/>
          <w:lang w:val="tr-TR"/>
        </w:rPr>
      </w:pPr>
      <w:r w:rsidRPr="00E257FD">
        <w:rPr>
          <w:sz w:val="28"/>
          <w:szCs w:val="28"/>
          <w:lang w:val="tr-TR"/>
        </w:rPr>
        <w:t xml:space="preserve"> Herkes: Deniz'in göndereceği özet bilgiyi inceleyerek herkes kendi çıkarımlarını paylaşacak</w:t>
      </w:r>
    </w:p>
    <w:p w14:paraId="66E332A2" w14:textId="31FCCBB7" w:rsidR="00AA721E" w:rsidRDefault="00AA721E" w:rsidP="005B6A65">
      <w:pPr>
        <w:spacing w:line="276" w:lineRule="auto"/>
        <w:rPr>
          <w:sz w:val="32"/>
          <w:szCs w:val="32"/>
          <w:lang w:val="tr-TR"/>
        </w:rPr>
      </w:pPr>
    </w:p>
    <w:p w14:paraId="64D378ED" w14:textId="247B1A6B" w:rsidR="002D24F0" w:rsidRDefault="002D24F0" w:rsidP="005B6A65">
      <w:pPr>
        <w:spacing w:line="276" w:lineRule="auto"/>
        <w:rPr>
          <w:noProof/>
        </w:rPr>
      </w:pPr>
      <w:r>
        <w:rPr>
          <w:noProof/>
        </w:rPr>
        <w:lastRenderedPageBreak/>
        <w:t xml:space="preserve">Bazı whatsapp </w:t>
      </w:r>
      <w:r w:rsidR="006034FC">
        <w:rPr>
          <w:noProof/>
        </w:rPr>
        <w:t>daily scrum örnekleri:</w:t>
      </w:r>
    </w:p>
    <w:p w14:paraId="4466C6ED" w14:textId="76D858CC" w:rsidR="002D24F0" w:rsidRDefault="002D24F0" w:rsidP="005B6A65">
      <w:pPr>
        <w:spacing w:line="276" w:lineRule="auto"/>
        <w:rPr>
          <w:noProof/>
        </w:rPr>
      </w:pPr>
      <w:r>
        <w:rPr>
          <w:noProof/>
        </w:rPr>
        <w:drawing>
          <wp:inline distT="0" distB="0" distL="0" distR="0" wp14:anchorId="68E396A8" wp14:editId="3DD347BD">
            <wp:extent cx="4732020" cy="2751999"/>
            <wp:effectExtent l="0" t="0" r="0" b="0"/>
            <wp:docPr id="2" name="Resim 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metin içeren bir resim&#10;&#10;Açıklama otomatik olarak oluşturuldu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45746" cy="2759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1C9B" w14:textId="77777777" w:rsidR="002D24F0" w:rsidRDefault="002D24F0" w:rsidP="005B6A65">
      <w:pPr>
        <w:spacing w:line="276" w:lineRule="auto"/>
        <w:rPr>
          <w:noProof/>
        </w:rPr>
      </w:pPr>
      <w:r>
        <w:rPr>
          <w:noProof/>
        </w:rPr>
        <w:drawing>
          <wp:inline distT="0" distB="0" distL="0" distR="0" wp14:anchorId="512FBFA6" wp14:editId="64759108">
            <wp:extent cx="4709160" cy="3080604"/>
            <wp:effectExtent l="0" t="0" r="0" b="0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188" cy="308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24F0">
        <w:rPr>
          <w:noProof/>
        </w:rPr>
        <w:t xml:space="preserve"> </w:t>
      </w:r>
    </w:p>
    <w:p w14:paraId="4AEEAB47" w14:textId="298D4CFE" w:rsidR="00AA721E" w:rsidRDefault="002D24F0" w:rsidP="005B6A65">
      <w:pPr>
        <w:spacing w:line="276" w:lineRule="auto"/>
        <w:rPr>
          <w:sz w:val="32"/>
          <w:szCs w:val="32"/>
          <w:lang w:val="tr-TR"/>
        </w:rPr>
      </w:pPr>
      <w:r>
        <w:rPr>
          <w:noProof/>
        </w:rPr>
        <w:drawing>
          <wp:inline distT="0" distB="0" distL="0" distR="0" wp14:anchorId="10B9833B" wp14:editId="2ACB203C">
            <wp:extent cx="4285056" cy="2415540"/>
            <wp:effectExtent l="0" t="0" r="0" b="0"/>
            <wp:docPr id="7" name="Resim 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metin içeren bir resim&#10;&#10;Açıklama otomatik olarak oluşturuldu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2865" cy="2419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721E" w:rsidSect="00F77B83">
      <w:type w:val="continuous"/>
      <w:pgSz w:w="11906" w:h="16838"/>
      <w:pgMar w:top="1417" w:right="1417" w:bottom="1417" w:left="1417" w:header="709" w:footer="709" w:gutter="0"/>
      <w:cols w:space="454" w:equalWidth="0">
        <w:col w:w="940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34262"/>
    <w:multiLevelType w:val="hybridMultilevel"/>
    <w:tmpl w:val="7D1065F2"/>
    <w:lvl w:ilvl="0" w:tplc="FFAAD2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7B6D82"/>
    <w:multiLevelType w:val="hybridMultilevel"/>
    <w:tmpl w:val="34B0AC1E"/>
    <w:lvl w:ilvl="0" w:tplc="42089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8461145">
    <w:abstractNumId w:val="1"/>
  </w:num>
  <w:num w:numId="2" w16cid:durableId="1031147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NLQwNTA1MzM2sTBW0lEKTi0uzszPAykwrAUAmtpCzywAAAA="/>
  </w:docVars>
  <w:rsids>
    <w:rsidRoot w:val="004942BE"/>
    <w:rsid w:val="002D24F0"/>
    <w:rsid w:val="002D6D14"/>
    <w:rsid w:val="002E6A9A"/>
    <w:rsid w:val="003A7145"/>
    <w:rsid w:val="00436386"/>
    <w:rsid w:val="004942BE"/>
    <w:rsid w:val="00507D4C"/>
    <w:rsid w:val="005B6A65"/>
    <w:rsid w:val="006034FC"/>
    <w:rsid w:val="007162F6"/>
    <w:rsid w:val="007418A2"/>
    <w:rsid w:val="00851C69"/>
    <w:rsid w:val="00A80B31"/>
    <w:rsid w:val="00AA721E"/>
    <w:rsid w:val="00B345F1"/>
    <w:rsid w:val="00B931A0"/>
    <w:rsid w:val="00BB6997"/>
    <w:rsid w:val="00D63AC3"/>
    <w:rsid w:val="00D95761"/>
    <w:rsid w:val="00D96F13"/>
    <w:rsid w:val="00E257FD"/>
    <w:rsid w:val="00F7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DE75D"/>
  <w15:chartTrackingRefBased/>
  <w15:docId w15:val="{139834E3-BF9B-40B2-A4EE-58D21EA2F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942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97329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95820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999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8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36830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66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7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988214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38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939503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6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46981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93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6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57249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9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139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5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401512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18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1103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8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5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99615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8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73109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rak Hoşgören</dc:creator>
  <cp:keywords/>
  <dc:description/>
  <cp:lastModifiedBy>Berrak Hoşgören</cp:lastModifiedBy>
  <cp:revision>11</cp:revision>
  <dcterms:created xsi:type="dcterms:W3CDTF">2022-05-01T18:24:00Z</dcterms:created>
  <dcterms:modified xsi:type="dcterms:W3CDTF">2022-06-06T18:09:00Z</dcterms:modified>
</cp:coreProperties>
</file>